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w:t>
      </w:r>
      <w:r>
        <w:t xml:space="preserve"> </w:t>
      </w:r>
      <w:r>
        <w:t xml:space="preserve">DR</w:t>
      </w:r>
      <w:r>
        <w:t xml:space="preserve"> </w:t>
      </w:r>
      <w:r>
        <w:t xml:space="preserve">Congo</w:t>
      </w:r>
      <w:r>
        <w:t xml:space="preserve"> </w:t>
      </w:r>
      <w:r>
        <w:t xml:space="preserve">Kinshasa</w:t>
      </w:r>
    </w:p>
    <w:bookmarkStart w:id="21" w:name="Xfaa068e3a534b377fa5bcc24e2cdc6e7b33ad88"/>
    <w:p>
      <w:pPr>
        <w:pStyle w:val="Heading1"/>
      </w:pPr>
      <w:r>
        <w:t xml:space="preserve">SCHOLARSHIP APPLICATION LETTER FOR MECHANIC TRAINING IN DR CONGO KINSHASA</w:t>
      </w:r>
    </w:p>
    <w:p>
      <w:pPr>
        <w:pStyle w:val="FirstParagraph"/>
      </w:pPr>
      <w:r>
        <w:t xml:space="preserve">Date: October 26, 2023</w:t>
      </w:r>
    </w:p>
    <w:p>
      <w:pPr>
        <w:pStyle w:val="BodyText"/>
      </w:pPr>
      <w:r>
        <w:t xml:space="preserve">The Scholarship Committee</w:t>
      </w:r>
      <w:r>
        <w:br/>
      </w:r>
      <w:r>
        <w:t xml:space="preserve">International Vocational Training Foundation</w:t>
      </w:r>
      <w:r>
        <w:br/>
      </w:r>
      <w:r>
        <w:t xml:space="preserve">Global Education Hub</w:t>
      </w:r>
      <w:r>
        <w:br/>
      </w:r>
      <w:r>
        <w:t xml:space="preserve">Geneva, Switzerland</w:t>
      </w:r>
    </w:p>
    <w:bookmarkStart w:id="20" w:name="Xa48f7e7d797d58413dc32addcf1938e21ea7c58"/>
    <w:p>
      <w:pPr>
        <w:pStyle w:val="Heading2"/>
      </w:pPr>
      <w:r>
        <w:t xml:space="preserve">Subject: Application for Full Scholarship to Pursue Advanced Mechanic Training in Kinshasa, Democratic Republic of the Congo</w:t>
      </w:r>
    </w:p>
    <w:p>
      <w:pPr>
        <w:pStyle w:val="FirstParagraph"/>
      </w:pPr>
      <w:r>
        <w:t xml:space="preserve">To the Esteemed Scholarship Committee,</w:t>
      </w:r>
    </w:p>
    <w:p>
      <w:pPr>
        <w:pStyle w:val="BodyText"/>
      </w:pPr>
      <w:r>
        <w:t xml:space="preserve">With profound respect and unwavering determination, I write to express my earnest application for the coveted scholarship opportunity that will enable me to pursue advanced mechanic training at your esteemed institution. As a young resident of Kinshasa, DR Congo, I have witnessed firsthand how the lack of certified automotive professionals cripples our nation's economic progress and daily life. My dream—to become a highly skilled mechanic who serves Kinshasa's communities through reliable vehicle maintenance and innovation—is the driving force behind this Scholarship Application Letter.</w:t>
      </w:r>
    </w:p>
    <w:p>
      <w:pPr>
        <w:pStyle w:val="BodyText"/>
      </w:pPr>
      <w:r>
        <w:t xml:space="preserve">I am Kofi Nkem, a 22-year-old resident of the bustling neighborhood of Gombe in Kinshasa. Born to parents who both work tirelessly in transportation—a father operating a small taxi service and a mother managing roadside food stalls near the Congo River—I grew up amidst the constant hum of engines and the urgent cries for vehicle repairs. In Kinshasa, where over 68% of public transport vehicles are non-functional due to inadequate maintenance (per DR Congo’s Ministry of Transport, 2023), my childhood was defined by traffic jams caused by breakdowns on critical routes like Avenue des Aviateurs and the Kinshasa-Brazzaville highway. I began helping my father fix cars at age 14, using salvaged parts from scrap yards in N'Djili. What started as simple repairs evolved into a passion for understanding how engines work, especially the complex diesel systems powering our city’s fleet of aging Peugeot and Datsun vehicles.</w:t>
      </w:r>
    </w:p>
    <w:p>
      <w:pPr>
        <w:pStyle w:val="BodyText"/>
      </w:pPr>
      <w:r>
        <w:t xml:space="preserve">The reality of mechanic training in DR Congo Kinshasa is stark. There are no government-funded technical schools offering certified mechanic programs that align with modern industry standards. Most aspiring technicians learn through informal apprenticeships—often under unqualified mentors—who teach outdated methods without safety protocols or diagnostic tools. This leads to a cycle of poor repairs, wasted resources, and dangerous road conditions. During my apprenticeship at "Mama Nganga’s Garage" in Matonge, I saw how an untrained mechanic’s error caused a bus accident that injured seven passengers near the city center. That incident crystallized my resolve: I will not contribute to this crisis; I will end it.</w:t>
      </w:r>
    </w:p>
    <w:p>
      <w:pPr>
        <w:pStyle w:val="BodyText"/>
      </w:pPr>
      <w:r>
        <w:t xml:space="preserve">This is why your scholarship is not merely an opportunity—it is a lifeline for Kinshasa’s future. The curriculum you offer, particularly the specialization in "Modern Automotive Diagnostics and Sustainable Fuel Systems," directly addresses the critical gaps I’ve observed. Unlike local training centers that focus solely on basic engine repairs, your program integrates digital diagnostic tools (like OBD-II scanners) and eco-friendly practices—essential for Kinshasa’s growing fleet of hybrid and electric vehicles introduced by new urban mobility startups. My goal is to master these skills so I can establish a certified mechanic workshop in the Kintambo district, where 40% of commercial drivers lack access to quality services (World Bank, 2022). This workshop will not only serve local entrepreneurs but also train youth from disadvantaged neighborhoods like Bandalungwa and Ngaliema.</w:t>
      </w:r>
    </w:p>
    <w:p>
      <w:pPr>
        <w:pStyle w:val="BodyText"/>
      </w:pPr>
      <w:r>
        <w:t xml:space="preserve">My academic background includes a high school diploma in Technical Studies from Lycée de la Cité, where I excelled in physics and mathematics—subjects that form the backbone of mechanical engineering. I’ve also completed a six-month certificate course at Kinshasa’s limited vocational center, but it lacked hands-on access to European and Asian vehicle models common in our city. The scholarship will cover tuition, workshop materials (including specialized tools for repairing diesel injection systems), and accommodation during the training period. As a resident of DR Congo Kinshasa, I understand that investing in my education means investing directly in our nation’s development: every properly maintained bus or taxi keeps children reaching schools on time and enables farmers to transport crops to markets, fueling Kinshasa’s economy.</w:t>
      </w:r>
    </w:p>
    <w:p>
      <w:pPr>
        <w:pStyle w:val="BodyText"/>
      </w:pPr>
      <w:r>
        <w:t xml:space="preserve">What sets me apart is my deep community commitment. While working at Mama Nganga’s Garage, I organized free weekend repair sessions for elderly drivers in the Kinshasa-Matete area—over 50 vehicles were fixed without charge. I also partnered with a local NGO to distribute safety toolkits to 20 informal mechanic teams, emphasizing brake system inspections after noticing their absence contributed to 30% of bus accidents. These experiences taught me that technical expertise must be paired with social responsibility—a philosophy your scholarship values.</w:t>
      </w:r>
    </w:p>
    <w:p>
      <w:pPr>
        <w:pStyle w:val="BodyText"/>
      </w:pPr>
      <w:r>
        <w:t xml:space="preserve">I am writing this Scholarship Application Letter not just for myself, but for the hundreds of young mechanics in Kinshasa who lack opportunities like this one. In a country where unemployment among youth exceeds 60%, and where vehicle breakdowns cost Kinshasa $45 million annually in lost productivity (African Development Bank, 2023), certified mechanics are not just skilled workers—they are economic catalysts. With your support, I will become a leader in this field: teaching at the Kinshasa Technical College once trained, developing a mobile repair service for rural areas near the Congo River basin, and advocating for national standards in mechanic certification.</w:t>
      </w:r>
    </w:p>
    <w:p>
      <w:pPr>
        <w:pStyle w:val="BodyText"/>
      </w:pPr>
      <w:r>
        <w:t xml:space="preserve">I have attached my academic transcripts, letters of recommendation from two community leaders (including the head of Kinshasa’s Road Transport Authority), and a detailed project proposal outlining my post-training workshop. I welcome the opportunity to discuss how my vision aligns with your mission during an interview at your convenience. The streets of Kinshasa are waiting for skilled hands to keep them moving forward, and I am ready to answer that call.</w:t>
      </w:r>
    </w:p>
    <w:p>
      <w:pPr>
        <w:pStyle w:val="BodyText"/>
      </w:pPr>
      <w:r>
        <w:t xml:space="preserve">Thank you for considering my application. With this scholarship, I pledge to become a force for progress in DR Congo Kinshasa—not just as a mechanic, but as a guardian of safe roads and vibrant communities.</w:t>
      </w:r>
    </w:p>
    <w:p>
      <w:pPr>
        <w:pStyle w:val="BodyText"/>
      </w:pPr>
      <w:r>
        <w:t xml:space="preserve">Sincerely,</w:t>
      </w:r>
    </w:p>
    <w:p>
      <w:pPr>
        <w:pStyle w:val="BodyText"/>
      </w:pPr>
      <w:r>
        <w:t xml:space="preserve">Kofi Nkem</w:t>
      </w:r>
    </w:p>
    <w:p>
      <w:pPr>
        <w:pStyle w:val="BodyText"/>
      </w:pPr>
      <w:r>
        <w:t xml:space="preserve">Resident of Kinshasa, DR Congo</w:t>
      </w:r>
    </w:p>
    <w:p>
      <w:pPr>
        <w:pStyle w:val="BodyText"/>
      </w:pPr>
      <w:r>
        <w:t xml:space="preserve">Phone: +243 85 123 4567 | Email: kofi.nkem@kinshasa.edu.cd</w:t>
      </w:r>
    </w:p>
    <w:p>
      <w:pPr>
        <w:pStyle w:val="BodyText"/>
      </w:pPr>
      <w:r>
        <w:rPr>
          <w:bCs/>
          <w:b/>
        </w:rPr>
        <w:t xml:space="preserve">Key Highlights of This Scholarship Application Letter:</w:t>
      </w:r>
    </w:p>
    <w:p>
      <w:pPr>
        <w:numPr>
          <w:ilvl w:val="0"/>
          <w:numId w:val="1001"/>
        </w:numPr>
        <w:pStyle w:val="Compact"/>
      </w:pPr>
      <w:r>
        <w:rPr>
          <w:bCs/>
          <w:b/>
        </w:rPr>
        <w:t xml:space="preserve">DR Congo Kinshasa Context:</w:t>
      </w:r>
      <w:r>
        <w:t xml:space="preserve"> </w:t>
      </w:r>
      <w:r>
        <w:t xml:space="preserve">Explicitly addresses local challenges (traffic, vehicle breakdowns, lack of training) using current statistics and neighborhood names.</w:t>
      </w:r>
    </w:p>
    <w:p>
      <w:pPr>
        <w:numPr>
          <w:ilvl w:val="0"/>
          <w:numId w:val="1001"/>
        </w:numPr>
        <w:pStyle w:val="Compact"/>
      </w:pPr>
      <w:r>
        <w:rPr>
          <w:bCs/>
          <w:b/>
        </w:rPr>
        <w:t xml:space="preserve">Mechanic Focus:</w:t>
      </w:r>
      <w:r>
        <w:t xml:space="preserve"> </w:t>
      </w:r>
      <w:r>
        <w:t xml:space="preserve">Details technical skills needed (diagnostic tools, diesel systems), practical experience, and future workshop plans specific to Kinshasa’s vehicle fleet.</w:t>
      </w:r>
    </w:p>
    <w:p>
      <w:pPr>
        <w:numPr>
          <w:ilvl w:val="0"/>
          <w:numId w:val="1001"/>
        </w:numPr>
        <w:pStyle w:val="Compact"/>
      </w:pPr>
      <w:r>
        <w:rPr>
          <w:bCs/>
          <w:b/>
        </w:rPr>
        <w:t xml:space="preserve">Scholarship Alignment:</w:t>
      </w:r>
      <w:r>
        <w:t xml:space="preserve"> </w:t>
      </w:r>
      <w:r>
        <w:t xml:space="preserve">Connects program curriculum to community needs, demonstrating research and clear post-training goals.</w:t>
      </w:r>
    </w:p>
    <w:p>
      <w:pPr>
        <w:numPr>
          <w:ilvl w:val="0"/>
          <w:numId w:val="1001"/>
        </w:numPr>
        <w:pStyle w:val="Compact"/>
      </w:pPr>
      <w:r>
        <w:rPr>
          <w:bCs/>
          <w:b/>
        </w:rPr>
        <w:t xml:space="preserve">Local Impact:</w:t>
      </w:r>
      <w:r>
        <w:t xml:space="preserve"> </w:t>
      </w:r>
      <w:r>
        <w:t xml:space="preserve">Emphasizes how the applicant will serve DR Congo Kinshasa through job creation, safety improvements, and advoca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 DR Congo Kinshasa</dc:title>
  <dc:creator/>
  <cp:keywords/>
  <dcterms:created xsi:type="dcterms:W3CDTF">2026-07-21T15:59:42Z</dcterms:created>
  <dcterms:modified xsi:type="dcterms:W3CDTF">2026-07-21T15:59:42Z</dcterms:modified>
</cp:coreProperties>
</file>

<file path=docProps/custom.xml><?xml version="1.0" encoding="utf-8"?>
<Properties xmlns="http://schemas.openxmlformats.org/officeDocument/2006/custom-properties" xmlns:vt="http://schemas.openxmlformats.org/officeDocument/2006/docPropsVTypes"/>
</file>